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76DA95" w14:textId="77777777" w:rsidR="00DC219A" w:rsidRDefault="00DC219A" w:rsidP="00A83BD2">
      <w:pPr>
        <w:pStyle w:val="UTB"/>
      </w:pPr>
      <w:r w:rsidRPr="00897167">
        <w:t>Univerzita Tomáše Bati ve Zlíně</w:t>
      </w:r>
    </w:p>
    <w:p w14:paraId="67AC3F13" w14:textId="77777777" w:rsidR="00DC219A" w:rsidRPr="00897167" w:rsidRDefault="00DC219A" w:rsidP="00A83BD2">
      <w:pPr>
        <w:pStyle w:val="FaME"/>
      </w:pPr>
      <w:r w:rsidRPr="00897167">
        <w:t>Fakulta managementu a ekonomiky</w:t>
      </w:r>
    </w:p>
    <w:p w14:paraId="55FC978A" w14:textId="77777777"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6B5581">
        <w:t xml:space="preserve">vedoucího </w:t>
      </w:r>
      <w:r w:rsidRPr="00A83BD2">
        <w:t>bakalářské práce</w:t>
      </w:r>
    </w:p>
    <w:p w14:paraId="564E6897" w14:textId="5257B652"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BF27C6">
        <w:rPr>
          <w:b/>
          <w:i/>
          <w:sz w:val="22"/>
          <w:szCs w:val="22"/>
        </w:rPr>
        <w:t>Kateřina Matošková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6B5581">
        <w:t xml:space="preserve">Vedoucí </w:t>
      </w:r>
      <w:r>
        <w:t>BP:</w:t>
      </w:r>
      <w:bookmarkStart w:id="2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617FAE">
        <w:rPr>
          <w:b/>
          <w:i/>
          <w:sz w:val="22"/>
          <w:szCs w:val="22"/>
        </w:rPr>
        <w:t>Ing. David Homola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617FAE">
        <w:rPr>
          <w:b/>
          <w:i/>
          <w:sz w:val="22"/>
          <w:szCs w:val="22"/>
        </w:rPr>
        <w:t>2019/2020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</w:p>
    <w:p w14:paraId="190F526F" w14:textId="77777777" w:rsidR="00DC219A" w:rsidRDefault="00DC219A" w:rsidP="00A83BD2">
      <w:pPr>
        <w:jc w:val="both"/>
      </w:pPr>
    </w:p>
    <w:p w14:paraId="7BDA1D2D" w14:textId="77777777" w:rsidR="00DC219A" w:rsidRDefault="00DC219A" w:rsidP="00A83BD2">
      <w:pPr>
        <w:jc w:val="both"/>
      </w:pPr>
    </w:p>
    <w:p w14:paraId="799E31AB" w14:textId="6B416680" w:rsidR="00DC219A" w:rsidRDefault="00DC219A" w:rsidP="00A83BD2">
      <w:pPr>
        <w:jc w:val="both"/>
      </w:pPr>
      <w:r>
        <w:t xml:space="preserve">Téma BP: </w:t>
      </w:r>
      <w:bookmarkStart w:id="4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7C1FFE">
        <w:rPr>
          <w:b/>
          <w:i/>
          <w:sz w:val="22"/>
          <w:szCs w:val="22"/>
        </w:rPr>
        <w:t>Kreativní účetnictví ve firemní praxi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4"/>
    </w:p>
    <w:p w14:paraId="44E463BC" w14:textId="77777777" w:rsidR="00DC219A" w:rsidRDefault="00DC219A" w:rsidP="00A83BD2">
      <w:pPr>
        <w:jc w:val="both"/>
      </w:pPr>
    </w:p>
    <w:p w14:paraId="08D2EB75" w14:textId="77777777" w:rsidR="00DC219A" w:rsidRDefault="00DC219A" w:rsidP="00A83BD2"/>
    <w:p w14:paraId="1E9F97E9" w14:textId="77777777" w:rsidR="00DC219A" w:rsidRPr="005F755D" w:rsidRDefault="00DC219A" w:rsidP="00A83BD2">
      <w:r w:rsidRPr="005F755D">
        <w:t>U hodnocení kritéria 1 zohledněte náročnost tématu práce.</w:t>
      </w:r>
    </w:p>
    <w:p w14:paraId="6B938628" w14:textId="77777777" w:rsidR="00DC219A" w:rsidRPr="005F755D" w:rsidRDefault="00DC219A" w:rsidP="00A83BD2">
      <w:r w:rsidRPr="005F755D">
        <w:t>Při hodnocení kritérií 2-6 zohledněte následující bodování:</w:t>
      </w:r>
    </w:p>
    <w:p w14:paraId="158E956F" w14:textId="77777777" w:rsidR="00DC219A" w:rsidRPr="005F755D" w:rsidRDefault="00DC219A" w:rsidP="00A83BD2">
      <w:r w:rsidRPr="005F755D">
        <w:t>5 bodů – splněno velmi kvalitně, výrazně překračuje požadavky</w:t>
      </w:r>
    </w:p>
    <w:p w14:paraId="1A078231" w14:textId="77777777" w:rsidR="00DC219A" w:rsidRPr="005F755D" w:rsidRDefault="00DC219A" w:rsidP="00A83BD2">
      <w:r w:rsidRPr="005F755D">
        <w:t>4 body – splněno kvalitně</w:t>
      </w:r>
    </w:p>
    <w:p w14:paraId="2D1A547D" w14:textId="77777777" w:rsidR="00DC219A" w:rsidRPr="005F755D" w:rsidRDefault="00DC219A" w:rsidP="00A83BD2">
      <w:r w:rsidRPr="005F755D">
        <w:t>3 body – splněno bez výhrad</w:t>
      </w:r>
    </w:p>
    <w:p w14:paraId="66280C36" w14:textId="77777777" w:rsidR="00DC219A" w:rsidRPr="005F755D" w:rsidRDefault="00DC219A" w:rsidP="00A83BD2">
      <w:r w:rsidRPr="005F755D">
        <w:t>2 body – splněno s menšími nedostatky</w:t>
      </w:r>
    </w:p>
    <w:p w14:paraId="2969546D" w14:textId="77777777" w:rsidR="00DC219A" w:rsidRPr="005F755D" w:rsidRDefault="00DC219A" w:rsidP="00A83BD2">
      <w:r w:rsidRPr="005F755D">
        <w:t>1 body – splněno, ale s výraznými nedostatky</w:t>
      </w:r>
    </w:p>
    <w:p w14:paraId="48D8A726" w14:textId="77777777"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14:paraId="3A913692" w14:textId="77777777" w:rsidR="00DC219A" w:rsidRDefault="00DC219A" w:rsidP="001B5B85"/>
    <w:p w14:paraId="6FE749BD" w14:textId="77777777" w:rsidR="004F4688" w:rsidRDefault="004F4688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14:paraId="765D7708" w14:textId="77777777" w:rsidTr="004F4688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704DB89" w14:textId="77777777"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066E49F" w14:textId="77777777"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14:paraId="6C29C6F6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7AAC74D9" w14:textId="77777777"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450BAE48" w14:textId="7617F879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5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6D1A5F">
              <w:rPr>
                <w:b/>
                <w:snapToGrid w:val="0"/>
                <w:color w:val="000000"/>
              </w:rPr>
            </w:r>
            <w:r w:rsidR="006D1A5F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DC219A" w:rsidRPr="00FB1E25" w14:paraId="00C3221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19C2BE29" w14:textId="77777777"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14:paraId="5F05E8DC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1A5F">
              <w:rPr>
                <w:snapToGrid w:val="0"/>
                <w:color w:val="000000"/>
              </w:rPr>
            </w:r>
            <w:r w:rsidR="006D1A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3ECE662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8FF3128" w14:textId="77777777"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14:paraId="510DA7D8" w14:textId="078326C8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1A5F">
              <w:rPr>
                <w:snapToGrid w:val="0"/>
                <w:color w:val="000000"/>
              </w:rPr>
            </w:r>
            <w:r w:rsidR="006D1A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60B93C7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024EFA13" w14:textId="77777777"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2ADC4E6C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1A5F">
              <w:rPr>
                <w:snapToGrid w:val="0"/>
                <w:color w:val="000000"/>
              </w:rPr>
            </w:r>
            <w:r w:rsidR="006D1A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7742DBB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3D514054" w14:textId="77777777"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711D989A" w14:textId="60A2ED39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6D1A5F">
              <w:rPr>
                <w:b/>
                <w:snapToGrid w:val="0"/>
                <w:color w:val="000000"/>
              </w:rPr>
            </w:r>
            <w:r w:rsidR="006D1A5F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65819FE8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F0B140E" w14:textId="77777777"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14:paraId="470D54F9" w14:textId="1C39834C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1A5F">
              <w:rPr>
                <w:snapToGrid w:val="0"/>
                <w:color w:val="000000"/>
              </w:rPr>
            </w:r>
            <w:r w:rsidR="006D1A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6148DC27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8E0841D" w14:textId="77777777"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14:paraId="1839178B" w14:textId="5AF4D96C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1A5F">
              <w:rPr>
                <w:snapToGrid w:val="0"/>
                <w:color w:val="000000"/>
              </w:rPr>
            </w:r>
            <w:r w:rsidR="006D1A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106B003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332A7E6" w14:textId="77777777"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14:paraId="095FF355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1A5F">
              <w:rPr>
                <w:snapToGrid w:val="0"/>
                <w:color w:val="000000"/>
              </w:rPr>
            </w:r>
            <w:r w:rsidR="006D1A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B583481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389B3C68" w14:textId="77777777"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3669290A" w14:textId="66F03BEC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1A5F">
              <w:rPr>
                <w:snapToGrid w:val="0"/>
                <w:color w:val="000000"/>
              </w:rPr>
            </w:r>
            <w:r w:rsidR="006D1A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2CD30DF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01E32AD5" w14:textId="77777777"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02EEEB80" w14:textId="59C9EC0C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5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6D1A5F">
              <w:rPr>
                <w:b/>
                <w:snapToGrid w:val="0"/>
                <w:color w:val="000000"/>
              </w:rPr>
            </w:r>
            <w:r w:rsidR="006D1A5F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77580BB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4D89B4C" w14:textId="77777777"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14:paraId="74CA7EF5" w14:textId="77777777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1A5F">
              <w:rPr>
                <w:snapToGrid w:val="0"/>
                <w:color w:val="000000"/>
              </w:rPr>
            </w:r>
            <w:r w:rsidR="006D1A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B88A2F2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11D84600" w14:textId="77777777"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14:paraId="31022D17" w14:textId="442440F0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1A5F">
              <w:rPr>
                <w:snapToGrid w:val="0"/>
                <w:color w:val="000000"/>
              </w:rPr>
            </w:r>
            <w:r w:rsidR="006D1A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E2C1F7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03E004B8" w14:textId="77777777"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4421C269" w14:textId="77777777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1A5F">
              <w:rPr>
                <w:snapToGrid w:val="0"/>
                <w:color w:val="000000"/>
              </w:rPr>
            </w:r>
            <w:r w:rsidR="006D1A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0EF457F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5DC10D72" w14:textId="77777777"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522DC51A" w14:textId="103B453D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6D1A5F">
              <w:rPr>
                <w:b/>
                <w:snapToGrid w:val="0"/>
                <w:color w:val="000000"/>
              </w:rPr>
            </w:r>
            <w:r w:rsidR="006D1A5F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ED0B7D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649E4D1" w14:textId="77777777"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14:paraId="4BDBEAEF" w14:textId="77777777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1A5F">
              <w:rPr>
                <w:snapToGrid w:val="0"/>
                <w:color w:val="000000"/>
              </w:rPr>
            </w:r>
            <w:r w:rsidR="006D1A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AAE1923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8291429" w14:textId="77777777"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14:paraId="1AF74210" w14:textId="4051F686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1A5F">
              <w:rPr>
                <w:snapToGrid w:val="0"/>
                <w:color w:val="000000"/>
              </w:rPr>
            </w:r>
            <w:r w:rsidR="006D1A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9E3DBDD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4070578" w14:textId="77777777"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14:paraId="3C699773" w14:textId="77777777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1A5F">
              <w:rPr>
                <w:snapToGrid w:val="0"/>
                <w:color w:val="000000"/>
              </w:rPr>
            </w:r>
            <w:r w:rsidR="006D1A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443968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57672E4" w14:textId="77777777"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14:paraId="5C228B37" w14:textId="77777777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1A5F">
              <w:rPr>
                <w:snapToGrid w:val="0"/>
                <w:color w:val="000000"/>
              </w:rPr>
            </w:r>
            <w:r w:rsidR="006D1A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337FCE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1FF2487B" w14:textId="77777777"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2CD35A32" w14:textId="2AE02DBE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1A5F">
              <w:rPr>
                <w:snapToGrid w:val="0"/>
                <w:color w:val="000000"/>
              </w:rPr>
            </w:r>
            <w:r w:rsidR="006D1A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7BE6222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55ED90AB" w14:textId="77777777"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15D3C1CC" w14:textId="653E292D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6D1A5F">
              <w:rPr>
                <w:b/>
                <w:snapToGrid w:val="0"/>
                <w:color w:val="000000"/>
              </w:rPr>
            </w:r>
            <w:r w:rsidR="006D1A5F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FC27751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DC7A6F0" w14:textId="77777777"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14:paraId="4F5C374D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1A5F">
              <w:rPr>
                <w:snapToGrid w:val="0"/>
                <w:color w:val="000000"/>
              </w:rPr>
            </w:r>
            <w:r w:rsidR="006D1A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6AF607F8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26818F3" w14:textId="77777777"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14:paraId="6E91D06E" w14:textId="5844AD84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1A5F">
              <w:rPr>
                <w:snapToGrid w:val="0"/>
                <w:color w:val="000000"/>
              </w:rPr>
            </w:r>
            <w:r w:rsidR="006D1A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ADC9972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B9C972C" w14:textId="77777777"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14:paraId="41606A58" w14:textId="628ACFAD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1A5F">
              <w:rPr>
                <w:snapToGrid w:val="0"/>
                <w:color w:val="000000"/>
              </w:rPr>
            </w:r>
            <w:r w:rsidR="006D1A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193B39F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6BF77E55" w14:textId="77777777"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10B66D81" w14:textId="059B992A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1A5F">
              <w:rPr>
                <w:snapToGrid w:val="0"/>
                <w:color w:val="000000"/>
              </w:rPr>
            </w:r>
            <w:r w:rsidR="006D1A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78CCBC7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5A5EB8B8" w14:textId="77777777"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7EE16280" w14:textId="29A64F5E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6D1A5F">
              <w:rPr>
                <w:b/>
                <w:snapToGrid w:val="0"/>
                <w:color w:val="000000"/>
              </w:rPr>
            </w:r>
            <w:r w:rsidR="006D1A5F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C4E9F6D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F724DC2" w14:textId="77777777"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14:paraId="3F1DFBB8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1A5F">
              <w:rPr>
                <w:snapToGrid w:val="0"/>
                <w:color w:val="000000"/>
              </w:rPr>
            </w:r>
            <w:r w:rsidR="006D1A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77BA83B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F4713C7" w14:textId="77777777"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14:paraId="14CEAAD0" w14:textId="2FD5481F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1A5F">
              <w:rPr>
                <w:snapToGrid w:val="0"/>
                <w:color w:val="000000"/>
              </w:rPr>
            </w:r>
            <w:r w:rsidR="006D1A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143444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DF1C1E4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14:paraId="7EA8153A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1A5F">
              <w:rPr>
                <w:snapToGrid w:val="0"/>
                <w:color w:val="000000"/>
              </w:rPr>
            </w:r>
            <w:r w:rsidR="006D1A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3B7F10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C9E9149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14:paraId="4A387A48" w14:textId="5D461925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1A5F">
              <w:rPr>
                <w:snapToGrid w:val="0"/>
                <w:color w:val="000000"/>
              </w:rPr>
            </w:r>
            <w:r w:rsidR="006D1A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C749446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72A751D7" w14:textId="77777777"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17FBA84F" w14:textId="4192C621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D1A5F">
              <w:rPr>
                <w:snapToGrid w:val="0"/>
                <w:color w:val="000000"/>
              </w:rPr>
            </w:r>
            <w:r w:rsidR="006D1A5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A170428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F691667" w14:textId="77777777"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D8D2025" w14:textId="0221ABCE" w:rsidR="00DC219A" w:rsidRPr="00FB1E25" w:rsidRDefault="005C5600" w:rsidP="00BF307F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6D1A5F">
              <w:rPr>
                <w:b/>
                <w:snapToGrid w:val="0"/>
                <w:color w:val="000000"/>
              </w:rPr>
              <w:t>23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14:paraId="20074EC5" w14:textId="77777777" w:rsidR="00DC219A" w:rsidRDefault="00DC219A" w:rsidP="001B5B85"/>
    <w:p w14:paraId="5365A60B" w14:textId="77777777" w:rsidR="00DC219A" w:rsidRDefault="00DC219A" w:rsidP="003E1491">
      <w:pPr>
        <w:jc w:val="both"/>
      </w:pPr>
      <w:r>
        <w:t>Celkové hodnocení práce a otázky k obhajobě:</w:t>
      </w:r>
    </w:p>
    <w:p w14:paraId="7D9FE2F6" w14:textId="77777777" w:rsidR="00DC219A" w:rsidRDefault="00DC219A" w:rsidP="003E1491">
      <w:pPr>
        <w:jc w:val="both"/>
      </w:pPr>
      <w:r>
        <w:t>(otázky uvádí vedoucí práce i oponent)</w:t>
      </w:r>
    </w:p>
    <w:p w14:paraId="79D2F7F1" w14:textId="77777777" w:rsidR="00DC219A" w:rsidRDefault="00DC219A" w:rsidP="003E1491">
      <w:pPr>
        <w:jc w:val="both"/>
      </w:pPr>
    </w:p>
    <w:bookmarkStart w:id="7" w:name="Text6"/>
    <w:p w14:paraId="3FE4F856" w14:textId="77777777" w:rsidR="006D1A5F" w:rsidRPr="006D1A5F" w:rsidRDefault="005C5600" w:rsidP="006D1A5F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6D1A5F" w:rsidRPr="006D1A5F">
        <w:rPr>
          <w:i/>
          <w:noProof/>
        </w:rPr>
        <w:t>Tématem práce je zhodnotit kreativní účetnictví ve firemní praxi, což samo o sobě je velmi zajímavé téma. Teoretická část je napsána standardně a splňuje požadavky tohoto typu práce. Chtěl bych autorku výrazně pochválit za čerpání ze zahraničních zdrojů a všeobecně za pestrost citací, která odpovídá téměř akademickému článku. Případové studie jsou zpracovány solidně, autorka se pokouší odhalit motivaci jednotlivých společností a zařadit jejich konání v rámci kreativního účetnictví v návaznosti na teoretickou část práce.</w:t>
      </w:r>
    </w:p>
    <w:p w14:paraId="4E17CEF0" w14:textId="77777777" w:rsidR="006D1A5F" w:rsidRPr="006D1A5F" w:rsidRDefault="006D1A5F" w:rsidP="006D1A5F">
      <w:pPr>
        <w:rPr>
          <w:i/>
          <w:noProof/>
        </w:rPr>
      </w:pPr>
    </w:p>
    <w:p w14:paraId="026AA2E9" w14:textId="77777777" w:rsidR="006D1A5F" w:rsidRPr="006D1A5F" w:rsidRDefault="006D1A5F" w:rsidP="006D1A5F">
      <w:pPr>
        <w:rPr>
          <w:i/>
          <w:noProof/>
        </w:rPr>
      </w:pPr>
      <w:r w:rsidRPr="006D1A5F">
        <w:rPr>
          <w:i/>
          <w:noProof/>
        </w:rPr>
        <w:t>Práce obsahuje řadu drobných nedostatků, za největší obecně považuji jazykovou formulaci autorčiných názorů a textů, avšak jde o výrazné zlepšení od minulé verze práce. Materiál by dle mého názoru mohl reálně posloužit finančním úřadům při identifikaci kreativního účetnictví v praxi.</w:t>
      </w:r>
    </w:p>
    <w:p w14:paraId="4FF87054" w14:textId="77777777" w:rsidR="006D1A5F" w:rsidRPr="006D1A5F" w:rsidRDefault="006D1A5F" w:rsidP="006D1A5F">
      <w:pPr>
        <w:rPr>
          <w:i/>
          <w:noProof/>
        </w:rPr>
      </w:pPr>
    </w:p>
    <w:p w14:paraId="08FA1C64" w14:textId="77777777" w:rsidR="006D1A5F" w:rsidRPr="006D1A5F" w:rsidRDefault="006D1A5F" w:rsidP="006D1A5F">
      <w:pPr>
        <w:rPr>
          <w:i/>
          <w:noProof/>
        </w:rPr>
      </w:pPr>
      <w:r w:rsidRPr="006D1A5F">
        <w:rPr>
          <w:i/>
          <w:noProof/>
        </w:rPr>
        <w:t xml:space="preserve">Celkově je práce velmi kvalitní a splňuje všechny požadavky pro obhajobu. </w:t>
      </w:r>
    </w:p>
    <w:p w14:paraId="7E1FD296" w14:textId="77777777" w:rsidR="006D1A5F" w:rsidRPr="006D1A5F" w:rsidRDefault="006D1A5F" w:rsidP="006D1A5F">
      <w:pPr>
        <w:rPr>
          <w:i/>
          <w:noProof/>
        </w:rPr>
      </w:pPr>
    </w:p>
    <w:p w14:paraId="25DEAF6B" w14:textId="77777777" w:rsidR="006D1A5F" w:rsidRPr="006D1A5F" w:rsidRDefault="006D1A5F" w:rsidP="006D1A5F">
      <w:pPr>
        <w:rPr>
          <w:i/>
          <w:noProof/>
        </w:rPr>
      </w:pPr>
      <w:r w:rsidRPr="006D1A5F">
        <w:rPr>
          <w:i/>
          <w:noProof/>
        </w:rPr>
        <w:t>Otázky pro autorku:</w:t>
      </w:r>
    </w:p>
    <w:p w14:paraId="523B1812" w14:textId="6AFC5723" w:rsidR="00DC219A" w:rsidRPr="00AE58C9" w:rsidRDefault="006D1A5F" w:rsidP="006D1A5F">
      <w:pPr>
        <w:rPr>
          <w:i/>
        </w:rPr>
      </w:pPr>
      <w:r w:rsidRPr="006D1A5F">
        <w:rPr>
          <w:i/>
          <w:noProof/>
        </w:rPr>
        <w:t>1) Stručně popište rozdíl mezi kreativním účetnictvím a účetním podvodem.</w:t>
      </w:r>
      <w:bookmarkStart w:id="8" w:name="_GoBack"/>
      <w:bookmarkEnd w:id="8"/>
      <w:r w:rsidR="007C1FFE" w:rsidRPr="007C1FFE">
        <w:rPr>
          <w:i/>
          <w:noProof/>
        </w:rPr>
        <w:t xml:space="preserve"> </w:t>
      </w:r>
      <w:r w:rsidR="005C5600">
        <w:rPr>
          <w:i/>
        </w:rPr>
        <w:fldChar w:fldCharType="end"/>
      </w:r>
      <w:bookmarkEnd w:id="7"/>
    </w:p>
    <w:p w14:paraId="40174D38" w14:textId="77777777" w:rsidR="00DC219A" w:rsidRDefault="00DC219A" w:rsidP="003E1491"/>
    <w:p w14:paraId="58FA3FA6" w14:textId="77777777" w:rsidR="00DC219A" w:rsidRDefault="00DC219A" w:rsidP="000E4BED">
      <w:pPr>
        <w:tabs>
          <w:tab w:val="right" w:pos="10440"/>
        </w:tabs>
        <w:jc w:val="both"/>
      </w:pPr>
      <w:r>
        <w:t xml:space="preserve">BP byla podrobena kontrole ke zjištění původnosti práce v IS STAG. Na základě výsledků této kontroly bylo zjištěno, že práce </w:t>
      </w:r>
      <w:bookmarkStart w:id="9" w:name="Rozevírací5"/>
      <w:r w:rsidR="005C5600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6D1A5F">
        <w:rPr>
          <w:i/>
        </w:rPr>
      </w:r>
      <w:r w:rsidR="006D1A5F">
        <w:rPr>
          <w:i/>
        </w:rPr>
        <w:fldChar w:fldCharType="separate"/>
      </w:r>
      <w:r w:rsidR="005C5600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14:paraId="1368A923" w14:textId="77777777" w:rsidR="00DC219A" w:rsidRDefault="00DC219A" w:rsidP="003E1491"/>
    <w:p w14:paraId="312D516C" w14:textId="77777777"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6D1A5F">
        <w:rPr>
          <w:i/>
        </w:rPr>
      </w:r>
      <w:r w:rsidR="006D1A5F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14:paraId="639D17F1" w14:textId="77777777" w:rsidR="00DC219A" w:rsidRDefault="00DC219A" w:rsidP="003E1491"/>
    <w:p w14:paraId="1CAC6D4B" w14:textId="77777777" w:rsidR="00DC219A" w:rsidRDefault="00DC219A" w:rsidP="003E1491"/>
    <w:p w14:paraId="1DE98993" w14:textId="64D97256" w:rsidR="00DC219A" w:rsidRDefault="00DC219A" w:rsidP="003E1491">
      <w:r>
        <w:t xml:space="preserve">Ve Zlíně dne </w:t>
      </w:r>
      <w:bookmarkStart w:id="10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836556">
        <w:rPr>
          <w:i/>
        </w:rPr>
        <w:t>21</w:t>
      </w:r>
      <w:r w:rsidR="000046E5">
        <w:rPr>
          <w:i/>
          <w:noProof/>
        </w:rPr>
        <w:t>.</w:t>
      </w:r>
      <w:r w:rsidR="00836556">
        <w:rPr>
          <w:i/>
          <w:noProof/>
        </w:rPr>
        <w:t>8</w:t>
      </w:r>
      <w:r w:rsidR="000046E5">
        <w:rPr>
          <w:i/>
          <w:noProof/>
        </w:rPr>
        <w:t>.2020</w:t>
      </w:r>
      <w:r w:rsidR="005C5600" w:rsidRPr="009C34E5">
        <w:rPr>
          <w:i/>
        </w:rPr>
        <w:fldChar w:fldCharType="end"/>
      </w:r>
      <w:bookmarkEnd w:id="10"/>
    </w:p>
    <w:p w14:paraId="234F9024" w14:textId="77777777" w:rsidR="00DC219A" w:rsidRDefault="00DC219A" w:rsidP="003E1491"/>
    <w:p w14:paraId="3E597059" w14:textId="77777777" w:rsidR="00DC219A" w:rsidRDefault="00DC219A" w:rsidP="003E1491"/>
    <w:p w14:paraId="0837D3D0" w14:textId="77777777" w:rsidR="00DC219A" w:rsidRDefault="00DC219A" w:rsidP="003E1491"/>
    <w:p w14:paraId="60C57EFE" w14:textId="77777777" w:rsidR="00DC219A" w:rsidRDefault="00DC219A" w:rsidP="003E1491"/>
    <w:p w14:paraId="13A5CB77" w14:textId="77777777"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14:paraId="5A7B4B00" w14:textId="77777777" w:rsidR="00DC219A" w:rsidRDefault="00DC219A" w:rsidP="003E1491">
      <w:pPr>
        <w:tabs>
          <w:tab w:val="center" w:pos="8640"/>
        </w:tabs>
      </w:pPr>
      <w:r>
        <w:tab/>
        <w:t xml:space="preserve">podpis </w:t>
      </w:r>
      <w:bookmarkStart w:id="11" w:name="Rozevírací4"/>
      <w:r w:rsidR="00AC2D1A">
        <w:t>vedoucího</w:t>
      </w:r>
      <w:bookmarkEnd w:id="11"/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2AEE86" w14:textId="77777777" w:rsidR="0025631B" w:rsidRDefault="0025631B">
      <w:r>
        <w:separator/>
      </w:r>
    </w:p>
  </w:endnote>
  <w:endnote w:type="continuationSeparator" w:id="0">
    <w:p w14:paraId="6E0D47AC" w14:textId="77777777" w:rsidR="0025631B" w:rsidRDefault="002563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0B16B5" w14:textId="77777777" w:rsidR="0025631B" w:rsidRDefault="0025631B">
      <w:r>
        <w:separator/>
      </w:r>
    </w:p>
  </w:footnote>
  <w:footnote w:type="continuationSeparator" w:id="0">
    <w:p w14:paraId="4472CD55" w14:textId="77777777" w:rsidR="0025631B" w:rsidRDefault="0025631B">
      <w:r>
        <w:continuationSeparator/>
      </w:r>
    </w:p>
  </w:footnote>
  <w:footnote w:id="1">
    <w:p w14:paraId="033C1CD6" w14:textId="77777777" w:rsidR="00DC219A" w:rsidRDefault="00DC219A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NTc2MLYwMTQ1MDJT0lEKTi0uzszPAykwrAUAqAKkqSwAAAA="/>
  </w:docVars>
  <w:rsids>
    <w:rsidRoot w:val="00750650"/>
    <w:rsid w:val="000046E5"/>
    <w:rsid w:val="00031518"/>
    <w:rsid w:val="00074A7D"/>
    <w:rsid w:val="00095B54"/>
    <w:rsid w:val="000B53DA"/>
    <w:rsid w:val="000C21A9"/>
    <w:rsid w:val="000E1EDC"/>
    <w:rsid w:val="000E4BED"/>
    <w:rsid w:val="00107EC6"/>
    <w:rsid w:val="00132C42"/>
    <w:rsid w:val="0016014F"/>
    <w:rsid w:val="001A03CD"/>
    <w:rsid w:val="001A6F9F"/>
    <w:rsid w:val="001B5B85"/>
    <w:rsid w:val="001E0D4A"/>
    <w:rsid w:val="002126D4"/>
    <w:rsid w:val="00235848"/>
    <w:rsid w:val="00240D6D"/>
    <w:rsid w:val="0025631B"/>
    <w:rsid w:val="00257A02"/>
    <w:rsid w:val="002639CA"/>
    <w:rsid w:val="00292769"/>
    <w:rsid w:val="00296250"/>
    <w:rsid w:val="002A4678"/>
    <w:rsid w:val="002B5820"/>
    <w:rsid w:val="002D7DA4"/>
    <w:rsid w:val="002E04A7"/>
    <w:rsid w:val="00314823"/>
    <w:rsid w:val="003526FB"/>
    <w:rsid w:val="003818AE"/>
    <w:rsid w:val="003C6485"/>
    <w:rsid w:val="003D36A5"/>
    <w:rsid w:val="003E1491"/>
    <w:rsid w:val="00412058"/>
    <w:rsid w:val="0042254A"/>
    <w:rsid w:val="00474757"/>
    <w:rsid w:val="004F4688"/>
    <w:rsid w:val="004F54EE"/>
    <w:rsid w:val="005358E6"/>
    <w:rsid w:val="00566326"/>
    <w:rsid w:val="00580F5F"/>
    <w:rsid w:val="005910F7"/>
    <w:rsid w:val="00591991"/>
    <w:rsid w:val="00592265"/>
    <w:rsid w:val="00593D25"/>
    <w:rsid w:val="005A16E2"/>
    <w:rsid w:val="005B2F76"/>
    <w:rsid w:val="005C5600"/>
    <w:rsid w:val="005C64F3"/>
    <w:rsid w:val="005E1278"/>
    <w:rsid w:val="005F679A"/>
    <w:rsid w:val="005F755D"/>
    <w:rsid w:val="00617FAE"/>
    <w:rsid w:val="006671D8"/>
    <w:rsid w:val="006B5581"/>
    <w:rsid w:val="006D1A5F"/>
    <w:rsid w:val="006F1B78"/>
    <w:rsid w:val="00727728"/>
    <w:rsid w:val="007358A5"/>
    <w:rsid w:val="00743C53"/>
    <w:rsid w:val="00747CA6"/>
    <w:rsid w:val="00750650"/>
    <w:rsid w:val="00762294"/>
    <w:rsid w:val="0076724C"/>
    <w:rsid w:val="007C1FFE"/>
    <w:rsid w:val="007D3E97"/>
    <w:rsid w:val="007D6146"/>
    <w:rsid w:val="00812F58"/>
    <w:rsid w:val="00836556"/>
    <w:rsid w:val="008375DD"/>
    <w:rsid w:val="00837ABF"/>
    <w:rsid w:val="00861229"/>
    <w:rsid w:val="008664B3"/>
    <w:rsid w:val="00873AF9"/>
    <w:rsid w:val="008875A8"/>
    <w:rsid w:val="00897167"/>
    <w:rsid w:val="008B6839"/>
    <w:rsid w:val="008D5A6F"/>
    <w:rsid w:val="00913AF7"/>
    <w:rsid w:val="00922D6D"/>
    <w:rsid w:val="00934EE5"/>
    <w:rsid w:val="00971DE0"/>
    <w:rsid w:val="00983820"/>
    <w:rsid w:val="009B120D"/>
    <w:rsid w:val="009C0583"/>
    <w:rsid w:val="009C34E5"/>
    <w:rsid w:val="009D3840"/>
    <w:rsid w:val="00A0709B"/>
    <w:rsid w:val="00A11E00"/>
    <w:rsid w:val="00A421F7"/>
    <w:rsid w:val="00A57D9B"/>
    <w:rsid w:val="00A70749"/>
    <w:rsid w:val="00A83BD2"/>
    <w:rsid w:val="00A925F6"/>
    <w:rsid w:val="00AC2D1A"/>
    <w:rsid w:val="00AC6D49"/>
    <w:rsid w:val="00AD7083"/>
    <w:rsid w:val="00AE58C9"/>
    <w:rsid w:val="00AF4D21"/>
    <w:rsid w:val="00B22285"/>
    <w:rsid w:val="00B23519"/>
    <w:rsid w:val="00B3178F"/>
    <w:rsid w:val="00B50CAC"/>
    <w:rsid w:val="00B6346A"/>
    <w:rsid w:val="00BD7740"/>
    <w:rsid w:val="00BF27C6"/>
    <w:rsid w:val="00BF307F"/>
    <w:rsid w:val="00BF6B5D"/>
    <w:rsid w:val="00C2327A"/>
    <w:rsid w:val="00C30044"/>
    <w:rsid w:val="00C41425"/>
    <w:rsid w:val="00C447A8"/>
    <w:rsid w:val="00C72298"/>
    <w:rsid w:val="00C9306F"/>
    <w:rsid w:val="00CB4E27"/>
    <w:rsid w:val="00CD1219"/>
    <w:rsid w:val="00D71CB4"/>
    <w:rsid w:val="00DC219A"/>
    <w:rsid w:val="00DF1948"/>
    <w:rsid w:val="00E1292E"/>
    <w:rsid w:val="00E366A1"/>
    <w:rsid w:val="00E70D63"/>
    <w:rsid w:val="00E725B3"/>
    <w:rsid w:val="00F30FB7"/>
    <w:rsid w:val="00F31975"/>
    <w:rsid w:val="00F506F8"/>
    <w:rsid w:val="00F56AFE"/>
    <w:rsid w:val="00F85FF5"/>
    <w:rsid w:val="00F8725E"/>
    <w:rsid w:val="00F93E10"/>
    <w:rsid w:val="00FB1E25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06A0FC9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F27C6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F27C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53E825DC292E45BC21BBC22C946887" ma:contentTypeVersion="10" ma:contentTypeDescription="Vytvoří nový dokument" ma:contentTypeScope="" ma:versionID="bb07c4752229e2f91856cc692d7b1168">
  <xsd:schema xmlns:xsd="http://www.w3.org/2001/XMLSchema" xmlns:xs="http://www.w3.org/2001/XMLSchema" xmlns:p="http://schemas.microsoft.com/office/2006/metadata/properties" xmlns:ns3="902c7833-eda2-43c3-958e-7f62963ef33b" targetNamespace="http://schemas.microsoft.com/office/2006/metadata/properties" ma:root="true" ma:fieldsID="9589df3d451200a56274e558c44e8bb5" ns3:_="">
    <xsd:import namespace="902c7833-eda2-43c3-958e-7f62963ef3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2c7833-eda2-43c3-958e-7f62963ef3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A3BBBC0A-8D35-4E29-BA18-9FA71E5F02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2c7833-eda2-43c3-958e-7f62963ef3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C3E4BF-AF47-4DB2-8B29-9E1041485B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8F39CD-E1A6-4B45-9292-CDF63ED05A74}">
  <ds:schemaRefs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purl.org/dc/terms/"/>
    <ds:schemaRef ds:uri="http://purl.org/dc/dcmitype/"/>
    <ds:schemaRef ds:uri="http://schemas.microsoft.com/office/infopath/2007/PartnerControls"/>
    <ds:schemaRef ds:uri="902c7833-eda2-43c3-958e-7f62963ef33b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EA1803AF-C835-45F5-81EB-21FD22CC68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583</Words>
  <Characters>3443</Characters>
  <Application>Microsoft Office Word</Application>
  <DocSecurity>0</DocSecurity>
  <Lines>28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4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David Homola</cp:lastModifiedBy>
  <cp:revision>3</cp:revision>
  <cp:lastPrinted>2020-08-21T07:41:00Z</cp:lastPrinted>
  <dcterms:created xsi:type="dcterms:W3CDTF">2020-08-21T07:33:00Z</dcterms:created>
  <dcterms:modified xsi:type="dcterms:W3CDTF">2020-08-21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3E825DC292E45BC21BBC22C946887</vt:lpwstr>
  </property>
</Properties>
</file>